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bble tea shop Business Plan: A Proven Sample for US Entrepreneurs</w:t>
      </w:r>
    </w:p>
    <w:bookmarkStart w:id="52" w:name="X5b39bc96f62773e6c0bef9200c23fd2d577f9a2"/>
    <w:p>
      <w:pPr>
        <w:pStyle w:val="Heading1"/>
      </w:pPr>
      <w:r>
        <w:t xml:space="preserve">Bubble tea shop Business Plan: A Proven Sample for US Entrepreneur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ubble-tea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ubble-tea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ubble-tea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ble tea shop Business Plan: A Proven Sample for US Entrepreneurs</dc:title>
  <dc:creator/>
  <cp:keywords/>
  <dcterms:created xsi:type="dcterms:W3CDTF">2026-06-27T02:50:39Z</dcterms:created>
  <dcterms:modified xsi:type="dcterms:W3CDTF">2026-06-27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